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Italy</w:t>
      </w:r>
      <w:r>
        <w:t xml:space="preserve"> </w:t>
      </w:r>
      <w:r>
        <w:t xml:space="preserve">Rome</w:t>
      </w:r>
    </w:p>
    <w:bookmarkStart w:id="20" w:name="Xc10f5bf6737f2dca3dd013e7e5fb58a81f6d66a"/>
    <w:p>
      <w:pPr>
        <w:pStyle w:val="Heading1"/>
      </w:pPr>
      <w:r>
        <w:t xml:space="preserve">Cover Letter for Project Manager Position in Italy Rome</w:t>
      </w:r>
    </w:p>
    <w:p>
      <w:pPr>
        <w:pStyle w:val="FirstParagraph"/>
      </w:pPr>
      <w:r>
        <w:rPr>
          <w:bCs/>
          <w:b/>
        </w:rPr>
        <w:t xml:space="preserve">Dear Hiring Manager,</w:t>
      </w:r>
    </w:p>
    <w:p>
      <w:pPr>
        <w:pStyle w:val="BodyText"/>
      </w:pPr>
      <w:r>
        <w:t xml:space="preserve">I am writing to express my enthusiasm for the **Project Manager** role at your esteemed organization in **Italy Rome**. As a seasoned professional with a proven track record in managing complex projects across diverse industries, I am eager to contribute my expertise to drive successful outcomes in this dynamic and culturally rich environment. My passion for strategic planning, cross-functional collaboration, and delivering results aligns seamlessly with the requirements of this position. I am confident that my background and skills make me an ideal candidate to excel as a **Project Manager** in **Italy Rome**, where innovation and precision are paramount.</w:t>
      </w:r>
    </w:p>
    <w:p>
      <w:pPr>
        <w:pStyle w:val="BodyText"/>
      </w:pPr>
      <w:r>
        <w:t xml:space="preserve">With over [X years] of experience in project management, I have developed a comprehensive understanding of the challenges and opportunities inherent in managing projects across international markets. My career has spanned industries such as technology, construction, and consulting, where I have consistently delivered projects on time, within budget, and to the satisfaction of stakeholders. For instance, in my previous role at [Previous Company], I led a multi-million-euro infrastructure project that involved coordinating teams in Europe and the Middle East. This experience honed my ability to navigate cultural differences, manage stakeholder expectations, and ensure compliance with local regulations—skills that are critical for success as a **Project Manager** in **Italy Rome**.</w:t>
      </w:r>
    </w:p>
    <w:p>
      <w:pPr>
        <w:pStyle w:val="BodyText"/>
      </w:pPr>
      <w:r>
        <w:t xml:space="preserve">One of my core strengths is my ability to translate strategic vision into actionable plans. In **Italy Rome**, where the business landscape is shaped by a blend of tradition and modernity, this skill is particularly valuable. I understand that effective project management requires not only technical expertise but also an acute awareness of local market dynamics, regulatory frameworks, and cultural nuances. For example, when working on projects in Europe, I have consistently prioritized building strong relationships with local partners and understanding their unique needs. This approach has enabled me to foster collaboration and ensure that projects are tailored to meet the specific requirements of the Italian market.</w:t>
      </w:r>
    </w:p>
    <w:p>
      <w:pPr>
        <w:pStyle w:val="BodyText"/>
      </w:pPr>
      <w:r>
        <w:t xml:space="preserve">As a **Project Manager**, I pride myself on my ability to lead cross-functional teams and drive innovation. In my current role at [Current Company], I oversee a team of 15 professionals responsible for managing client-facing projects. My leadership style is rooted in transparency, accountability, and empowerment—values that resonate deeply with the collaborative ethos of Italian businesses. I have also implemented agile methodologies to streamline workflows and enhance efficiency, resulting in a 20% reduction in project delivery timelines. These accomplishments demonstrate my commitment to continuous improvement and my ability to adapt strategies to meet evolving challenges.</w:t>
      </w:r>
    </w:p>
    <w:p>
      <w:pPr>
        <w:pStyle w:val="BodyText"/>
      </w:pPr>
      <w:r>
        <w:t xml:space="preserve">What draws me most to the **Project Manager** role in **Italy Rome** is the opportunity to contribute to a region renowned for its historical significance, vibrant culture, and forward-thinking industries. I have long admired Italy’s ability to balance heritage with innovation, and I am excited about the prospect of working within this context. The city of Rome itself is a hub of creativity and entrepreneurship, offering endless opportunities for projects that align with both local and global goals. I am particularly interested in supporting initiatives that leverage technology to address modern challenges while respecting the cultural legacy of the region.</w:t>
      </w:r>
    </w:p>
    <w:p>
      <w:pPr>
        <w:pStyle w:val="BodyText"/>
      </w:pPr>
      <w:r>
        <w:t xml:space="preserve">In addition to my professional experience, I hold [relevant certifications, e.g., PMP, Scrum Master] and have completed advanced training in risk management and stakeholder engagement. These qualifications have equipped me with the tools to anticipate potential obstacles and develop proactive solutions. For example, during a recent project in [specific location], I identified a critical supply chain bottleneck early in the planning phase and implemented contingency measures that saved the project from delays. Such experiences underscore my ability to think strategically and act decisively—qualities that are essential for success as a **Project Manager** in **Italy Rome**.</w:t>
      </w:r>
    </w:p>
    <w:p>
      <w:pPr>
        <w:pStyle w:val="BodyText"/>
      </w:pPr>
      <w:r>
        <w:t xml:space="preserve">Furthermore, I am deeply committed to fostering a culture of inclusivity and teamwork. In my previous roles, I have championed initiatives that promote diversity and empower team members to reach their full potential. This aligns with the values of many organizations in **Italy Rome**, where collaboration and mutual respect are foundational to achieving shared objectives. I believe that the success of any project hinges on the strength of its team, and I am dedicated to creating an environment where every individual feels valued and motivated.</w:t>
      </w:r>
    </w:p>
    <w:p>
      <w:pPr>
        <w:pStyle w:val="BodyText"/>
      </w:pPr>
      <w:r>
        <w:t xml:space="preserve">Finally, I want to emphasize my enthusiasm for joining your organization. Your company’s reputation for excellence and innovation in [specific industry or area] resonates with my professional goals. I am particularly inspired by your commitment to [mention a specific project, initiative, or value of the company], and I am eager to contribute my skills and passion to further these efforts. I am confident that my background as a **Project Manager**—with its focus on precision, adaptability, and client-centric solutions—will add significant value to your team in **Italy Rome**.</w:t>
      </w:r>
    </w:p>
    <w:p>
      <w:pPr>
        <w:pStyle w:val="BodyText"/>
      </w:pPr>
      <w:r>
        <w:t xml:space="preserve">Thank you for considering my application. I would be honored to discuss how my experience and vision align with the needs of your organization. I am available at [your phone number] or [your email address] and am happy to accommodate an interview at your convenience. I look forward to the opportunity to contribute to the continued success of your team in **Italy Rome**.</w:t>
      </w:r>
    </w:p>
    <w:p>
      <w:pPr>
        <w:pStyle w:val="BodyText"/>
      </w:pPr>
      <w:r>
        <w:rPr>
          <w:bCs/>
          <w:b/>
        </w:rP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ject Manager Position in Italy Rome</dc:title>
  <dc:creator/>
  <dc:language>en</dc:language>
  <cp:keywords/>
  <dcterms:created xsi:type="dcterms:W3CDTF">2026-07-21T16:24:49Z</dcterms:created>
  <dcterms:modified xsi:type="dcterms:W3CDTF">2026-07-21T16:24:49Z</dcterms:modified>
</cp:coreProperties>
</file>

<file path=docProps/custom.xml><?xml version="1.0" encoding="utf-8"?>
<Properties xmlns="http://schemas.openxmlformats.org/officeDocument/2006/custom-properties" xmlns:vt="http://schemas.openxmlformats.org/officeDocument/2006/docPropsVTypes"/>
</file>